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6731" w:rsidRDefault="008B6731" w:rsidP="008B6731">
      <w:pPr>
        <w:pStyle w:val="a3"/>
        <w:numPr>
          <w:ilvl w:val="0"/>
          <w:numId w:val="1"/>
        </w:num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карточка. «Белые»</w:t>
      </w:r>
    </w:p>
    <w:tbl>
      <w:tblPr>
        <w:tblStyle w:val="a4"/>
        <w:tblW w:w="9889" w:type="dxa"/>
        <w:tblLayout w:type="fixed"/>
        <w:tblLook w:val="04A0" w:firstRow="1" w:lastRow="0" w:firstColumn="1" w:lastColumn="0" w:noHBand="0" w:noVBand="1"/>
      </w:tblPr>
      <w:tblGrid>
        <w:gridCol w:w="817"/>
        <w:gridCol w:w="7088"/>
        <w:gridCol w:w="1984"/>
      </w:tblGrid>
      <w:tr w:rsidR="008B6731" w:rsidTr="00E83C6E">
        <w:tc>
          <w:tcPr>
            <w:tcW w:w="817" w:type="dxa"/>
          </w:tcPr>
          <w:p w:rsidR="008B6731" w:rsidRPr="009E79FD" w:rsidRDefault="008B6731" w:rsidP="008B6731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зминка: зарисуйте или запишите предметы, находящиеся в доступе вашего зрения, в следующие неравенства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зец: </w:t>
            </w:r>
            <w:r>
              <w:rPr>
                <w:noProof/>
                <w:lang w:eastAsia="ru-RU"/>
              </w:rPr>
              <w:drawing>
                <wp:inline distT="0" distB="0" distL="0" distR="0" wp14:anchorId="38201BB6" wp14:editId="42D3E6B7">
                  <wp:extent cx="3571875" cy="1852342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852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 w:rsidRPr="00782988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</w:rPr>
              <w:t>≤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 w:rsidRPr="00782988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_________ </w:t>
            </w:r>
            <w:r w:rsidRPr="00782988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  <w:lang w:val="en-US"/>
              </w:rPr>
              <w:t>&l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 w:rsidRPr="00782988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  <w:lang w:val="en-US"/>
              </w:rPr>
              <w:t>=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_________</w:t>
            </w:r>
          </w:p>
          <w:p w:rsidR="008B6731" w:rsidRPr="009E79FD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 w:rsidRPr="00782988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 w:rsidRPr="00782988">
              <w:rPr>
                <w:rFonts w:ascii="Times New Roman" w:hAnsi="Times New Roman" w:cs="Times New Roman"/>
                <w:b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1</w:t>
            </w:r>
          </w:p>
        </w:tc>
      </w:tr>
      <w:tr w:rsidR="008B6731" w:rsidTr="00E83C6E">
        <w:tc>
          <w:tcPr>
            <w:tcW w:w="817" w:type="dxa"/>
          </w:tcPr>
          <w:p w:rsidR="008B6731" w:rsidRPr="009E79FD" w:rsidRDefault="008B6731" w:rsidP="008B6731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Используя предложенные инструменты, начертите, пожалуйста, окружность с произвольным радиусом. Найдите длину этой окружности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твет: </w:t>
            </w:r>
          </w:p>
          <w:p w:rsidR="008B6731" w:rsidRDefault="008B6731" w:rsidP="00E83C6E">
            <w:pPr>
              <w:spacing w:after="135" w:line="360" w:lineRule="auto"/>
              <w:rPr>
                <w:noProof/>
                <w:lang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Не забудьте, пожалуйста, единицы измерения.</w:t>
            </w:r>
            <w:r>
              <w:rPr>
                <w:noProof/>
                <w:lang w:eastAsia="ru-RU"/>
              </w:rPr>
              <w:t xml:space="preserve"> 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984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8B6731" w:rsidRPr="008C6162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8C616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-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за чертеж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 – за чертеж без подсказки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1 – за вычисление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 xml:space="preserve">длины окружности. </w:t>
            </w:r>
          </w:p>
        </w:tc>
      </w:tr>
      <w:tr w:rsidR="008B6731" w:rsidTr="00E83C6E">
        <w:tc>
          <w:tcPr>
            <w:tcW w:w="817" w:type="dxa"/>
          </w:tcPr>
          <w:p w:rsidR="008B6731" w:rsidRPr="009E79FD" w:rsidRDefault="008B6731" w:rsidP="008B6731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Высота дерева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Рассмотрите, пожалуйста, иллюстрацию: 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0" locked="0" layoutInCell="1" allowOverlap="1" wp14:anchorId="707BB0D4" wp14:editId="543B9B24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116840</wp:posOffset>
                  </wp:positionV>
                  <wp:extent cx="3533775" cy="2619375"/>
                  <wp:effectExtent l="0" t="0" r="9525" b="9525"/>
                  <wp:wrapSquare wrapText="bothSides"/>
                  <wp:docPr id="14" name="Рисунок 14" descr="C:\Users\Alexandra_PC\AppData\Local\Microsoft\Windows\INetCache\Content.Word\659x487_1_d62566fdb7772b4393697eb11a1442c4@659x487_0xac120005_10236645911529033223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Alexandra_PC\AppData\Local\Microsoft\Windows\INetCache\Content.Word\659x487_1_d62566fdb7772b4393697eb11a1442c4@659x487_0xac120005_10236645911529033223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3775" cy="261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Встань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от дерева на такое расстояние, чтобы видеть его целиком – от основания до верхушки. Вытяни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перед собой руку с карандашом, зажатым в кулаке. Прищурь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один глаз и подведи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кончик грифеля к вершине дерева. Теперь перемести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ноготь большого пальца так, чтобы он оказался под основанием ствола. Поверни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кулак на 90 градусов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(перпендикулярно)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, чтобы карандаш оказался расположен параллельно земле. При этом ноготь должен все так же оставаться в точке основания ствола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Другой член команды должен отбежать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о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дерева 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на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точку, на 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оторую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теперь указывает острие карандаша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. Измерь расстояние от ствола до места, где застыл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другой член команды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.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Это и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будет высот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а</w:t>
            </w:r>
            <w:r w:rsidRPr="007C73E4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дерева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984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6 – задание выполнено без подсказки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 – задание выполнено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0 – задание не выполнено.</w:t>
            </w:r>
          </w:p>
        </w:tc>
      </w:tr>
      <w:tr w:rsidR="008B6731" w:rsidTr="00E83C6E">
        <w:tc>
          <w:tcPr>
            <w:tcW w:w="817" w:type="dxa"/>
          </w:tcPr>
          <w:p w:rsidR="008B6731" w:rsidRPr="009E79FD" w:rsidRDefault="008B6731" w:rsidP="008B6731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сставьте, пожалуйста, зеркала так чтобы солнечный зайчик доскакал до точки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В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из точки А. Предложите два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 xml:space="preserve">пути и выберите более короткий из них.  </w:t>
            </w:r>
          </w:p>
        </w:tc>
        <w:tc>
          <w:tcPr>
            <w:tcW w:w="1984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6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3 – предложен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 xml:space="preserve">лишь один путь. Или не обосновано, что данный путь более короткий. </w:t>
            </w:r>
          </w:p>
        </w:tc>
      </w:tr>
      <w:tr w:rsidR="008B6731" w:rsidTr="00E83C6E">
        <w:tc>
          <w:tcPr>
            <w:tcW w:w="817" w:type="dxa"/>
          </w:tcPr>
          <w:p w:rsidR="008B6731" w:rsidRPr="006326C8" w:rsidRDefault="008B6731" w:rsidP="008B6731">
            <w:pPr>
              <w:pStyle w:val="a3"/>
              <w:numPr>
                <w:ilvl w:val="0"/>
                <w:numId w:val="2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акое задание Вам понравилось больше всего? Приготовьтесь рассказать его решение другим командам.</w:t>
            </w:r>
          </w:p>
        </w:tc>
        <w:tc>
          <w:tcPr>
            <w:tcW w:w="1984" w:type="dxa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– рассказывае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дин  или два участника команды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. рассказывают более  двух участников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. Рассказывают более двух участников и + балл зрительских симпатий.</w:t>
            </w:r>
          </w:p>
        </w:tc>
      </w:tr>
    </w:tbl>
    <w:p w:rsidR="008B6731" w:rsidRPr="009E79FD" w:rsidRDefault="008B6731" w:rsidP="008B6731">
      <w:p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8B6731" w:rsidRDefault="008B6731" w:rsidP="008B6731">
      <w:pPr>
        <w:pStyle w:val="a3"/>
        <w:numPr>
          <w:ilvl w:val="0"/>
          <w:numId w:val="1"/>
        </w:num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карточка. «Желтые» </w:t>
      </w:r>
    </w:p>
    <w:tbl>
      <w:tblPr>
        <w:tblStyle w:val="a4"/>
        <w:tblW w:w="9889" w:type="dxa"/>
        <w:shd w:val="clear" w:color="auto" w:fill="FFFF66"/>
        <w:tblLayout w:type="fixed"/>
        <w:tblLook w:val="04A0" w:firstRow="1" w:lastRow="0" w:firstColumn="1" w:lastColumn="0" w:noHBand="0" w:noVBand="1"/>
      </w:tblPr>
      <w:tblGrid>
        <w:gridCol w:w="817"/>
        <w:gridCol w:w="7088"/>
        <w:gridCol w:w="1984"/>
      </w:tblGrid>
      <w:tr w:rsidR="008B6731" w:rsidTr="00E83C6E">
        <w:tc>
          <w:tcPr>
            <w:tcW w:w="817" w:type="dxa"/>
            <w:shd w:val="clear" w:color="auto" w:fill="FFFF66"/>
          </w:tcPr>
          <w:p w:rsidR="008B6731" w:rsidRPr="009E79FD" w:rsidRDefault="008B6731" w:rsidP="008B6731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зминка: зарисуйте или запишите предметы, находящиеся в доступе вашего зрения, в следующие неравенства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 xml:space="preserve">Образец: </w:t>
            </w:r>
            <w:r>
              <w:rPr>
                <w:noProof/>
                <w:lang w:eastAsia="ru-RU"/>
              </w:rPr>
              <w:drawing>
                <wp:inline distT="0" distB="0" distL="0" distR="0" wp14:anchorId="74923B68" wp14:editId="28FDF028">
                  <wp:extent cx="3571875" cy="1852342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852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≤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_________ =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1</w:t>
            </w:r>
          </w:p>
        </w:tc>
      </w:tr>
      <w:tr w:rsidR="008B6731" w:rsidTr="00E83C6E">
        <w:tc>
          <w:tcPr>
            <w:tcW w:w="817" w:type="dxa"/>
            <w:shd w:val="clear" w:color="auto" w:fill="FFFF66"/>
          </w:tcPr>
          <w:p w:rsidR="008B6731" w:rsidRPr="009E79FD" w:rsidRDefault="008B6731" w:rsidP="008B6731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оординаты в игре «Морской Бой»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Начертите, пожалуйста,  на асфальте следующую таблицу: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noProof/>
                <w:lang w:eastAsia="ru-RU"/>
              </w:rPr>
              <w:lastRenderedPageBreak/>
              <w:drawing>
                <wp:inline distT="0" distB="0" distL="0" distR="0" wp14:anchorId="246DB44A" wp14:editId="1FAA4B95">
                  <wp:extent cx="3771900" cy="3764850"/>
                  <wp:effectExtent l="0" t="0" r="0" b="762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1900" cy="376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тите внимание на цвета. 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Теперь у вас есть таблица для шифровки ( не показывайте ее «Зеленой» команде;) ). Зашифруйте по ней фразу: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«</w:t>
            </w:r>
            <w:r w:rsidRPr="001A780B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Вдохновение нужно в геометрии, как и в поэзии</w:t>
            </w:r>
            <w:proofErr w:type="gramStart"/>
            <w:r w:rsidRPr="001A780B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»</w:t>
            </w:r>
            <w:proofErr w:type="gramEnd"/>
          </w:p>
          <w:p w:rsidR="008B6731" w:rsidRPr="00BF37E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Например: Буква «В» соответствует </w:t>
            </w:r>
            <w:r w:rsidRPr="00BF37E1">
              <w:rPr>
                <w:rFonts w:ascii="Times New Roman" w:hAnsi="Times New Roman" w:cs="Times New Roman"/>
                <w:b/>
                <w:color w:val="0070C0"/>
                <w:sz w:val="40"/>
                <w:szCs w:val="40"/>
                <w:shd w:val="clear" w:color="auto" w:fill="FFFFFF"/>
              </w:rPr>
              <w:t>3</w:t>
            </w:r>
            <w:r w:rsidRPr="00BF37E1">
              <w:rPr>
                <w:rFonts w:ascii="Times New Roman" w:hAnsi="Times New Roman" w:cs="Times New Roman"/>
                <w:b/>
                <w:color w:val="FF0000"/>
                <w:sz w:val="40"/>
                <w:szCs w:val="40"/>
                <w:shd w:val="clear" w:color="auto" w:fill="FFFFFF"/>
              </w:rPr>
              <w:t>6</w:t>
            </w:r>
            <w:r w:rsidRPr="00BF37E1">
              <w:rPr>
                <w:rFonts w:ascii="Times New Roman" w:hAnsi="Times New Roman" w:cs="Times New Roman"/>
                <w:b/>
                <w:sz w:val="40"/>
                <w:szCs w:val="40"/>
                <w:shd w:val="clear" w:color="auto" w:fill="FFFFFF"/>
              </w:rPr>
              <w:t>.</w:t>
            </w:r>
            <w:r>
              <w:rPr>
                <w:rFonts w:ascii="Times New Roman" w:hAnsi="Times New Roman" w:cs="Times New Roman"/>
                <w:b/>
                <w:color w:val="FF0000"/>
                <w:sz w:val="40"/>
                <w:szCs w:val="40"/>
                <w:shd w:val="clear" w:color="auto" w:fill="FFFFFF"/>
              </w:rPr>
              <w:t xml:space="preserve">  </w:t>
            </w:r>
          </w:p>
          <w:p w:rsidR="008B6731" w:rsidRPr="00E42FC8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0B01D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Передайте получившееся сообщение «Зеленой» команде.</w:t>
            </w:r>
          </w:p>
        </w:tc>
        <w:tc>
          <w:tcPr>
            <w:tcW w:w="1984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3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1 – если допущены 1-2 ошибки;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</w:r>
          </w:p>
        </w:tc>
      </w:tr>
      <w:tr w:rsidR="008B6731" w:rsidTr="00E83C6E">
        <w:tc>
          <w:tcPr>
            <w:tcW w:w="817" w:type="dxa"/>
            <w:shd w:val="clear" w:color="auto" w:fill="FFFF66"/>
          </w:tcPr>
          <w:p w:rsidR="008B6731" w:rsidRPr="009E79FD" w:rsidRDefault="008B6731" w:rsidP="008B6731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Используя предложенные инструменты, определите радиус окружности, начерченной командой «Белых»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Запиши ответ: ___________.</w:t>
            </w:r>
          </w:p>
          <w:p w:rsidR="008B6731" w:rsidRPr="008F2337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Вспомнив, формулу длины окружности: С=2π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, сравнить полученные результаты с командой «Белых»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Не забудьте единицы измерения. 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1984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задание выполнено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6 – задание выполнено без подсказки.</w:t>
            </w:r>
          </w:p>
        </w:tc>
      </w:tr>
      <w:tr w:rsidR="008B6731" w:rsidTr="00E83C6E">
        <w:tc>
          <w:tcPr>
            <w:tcW w:w="817" w:type="dxa"/>
            <w:shd w:val="clear" w:color="auto" w:fill="FFFF66"/>
          </w:tcPr>
          <w:p w:rsidR="008B6731" w:rsidRPr="009E79FD" w:rsidRDefault="008B6731" w:rsidP="008B6731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ривую из двух окружностей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60288" behindDoc="0" locked="0" layoutInCell="1" allowOverlap="1" wp14:anchorId="32FA4C60" wp14:editId="4750BB1E">
                  <wp:simplePos x="0" y="0"/>
                  <wp:positionH relativeFrom="column">
                    <wp:posOffset>1820545</wp:posOffset>
                  </wp:positionH>
                  <wp:positionV relativeFrom="paragraph">
                    <wp:posOffset>1442085</wp:posOffset>
                  </wp:positionV>
                  <wp:extent cx="2371725" cy="1323975"/>
                  <wp:effectExtent l="0" t="0" r="9525" b="9525"/>
                  <wp:wrapSquare wrapText="bothSides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172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Чтобы начертить окружность, достаточно знать ее радиус. И тогда, закрепив один конец веревки заданной длины, мы сможем начертить окружность мелом на асфальте. Для этого достаточно привязать к другому концу кусочек мела, натянуть веревку и обойти вокруг закрепленного центра окружности. Привязанный мелок оставит след в виде окружности. А что же делать с более сложными фигурами, с кривыми? Постарайтесь, рассмотрев иллюстрацию, дать на это ответ. Покажите учителю, как Вы можете изобразить схожий чертеж на асфальте.</w:t>
            </w:r>
          </w:p>
          <w:p w:rsidR="008B6731" w:rsidRPr="006B54A8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1316CBF" wp14:editId="0025AF16">
                  <wp:extent cx="4171950" cy="2959371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950" cy="2959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задание выполнено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6 – задание выполнено без подсказки.</w:t>
            </w:r>
          </w:p>
        </w:tc>
      </w:tr>
      <w:tr w:rsidR="008B6731" w:rsidTr="00E83C6E">
        <w:tc>
          <w:tcPr>
            <w:tcW w:w="817" w:type="dxa"/>
            <w:shd w:val="clear" w:color="auto" w:fill="FFFF66"/>
          </w:tcPr>
          <w:p w:rsidR="008B6731" w:rsidRPr="006326C8" w:rsidRDefault="008B6731" w:rsidP="008B6731">
            <w:pPr>
              <w:pStyle w:val="a3"/>
              <w:numPr>
                <w:ilvl w:val="0"/>
                <w:numId w:val="3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акое задание Вам понравилось больше всего? Приготовьтесь рассказать его решение другим командам.</w:t>
            </w:r>
          </w:p>
        </w:tc>
        <w:tc>
          <w:tcPr>
            <w:tcW w:w="1984" w:type="dxa"/>
            <w:shd w:val="clear" w:color="auto" w:fill="FFFF66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– рассказывае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один  или два участника команды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. рассказывают более  двух участников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. Рассказывают более двух участников и + балл зрительских симпатий.</w:t>
            </w:r>
          </w:p>
        </w:tc>
      </w:tr>
    </w:tbl>
    <w:p w:rsidR="008B6731" w:rsidRPr="009E79FD" w:rsidRDefault="008B6731" w:rsidP="008B6731">
      <w:p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8B6731" w:rsidRPr="008A3CFD" w:rsidRDefault="008B6731" w:rsidP="008B6731">
      <w:pPr>
        <w:pStyle w:val="a3"/>
        <w:numPr>
          <w:ilvl w:val="0"/>
          <w:numId w:val="1"/>
        </w:numPr>
        <w:shd w:val="clear" w:color="auto" w:fill="FFFFFF"/>
        <w:spacing w:after="135"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карточка. «Зеленые» </w:t>
      </w:r>
    </w:p>
    <w:p w:rsidR="008B6731" w:rsidRPr="008A3CFD" w:rsidRDefault="008B6731" w:rsidP="008B6731">
      <w:pPr>
        <w:shd w:val="clear" w:color="auto" w:fill="FFFFFF"/>
        <w:spacing w:after="135" w:line="360" w:lineRule="auto"/>
        <w:ind w:left="36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8A3CFD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</w:p>
    <w:tbl>
      <w:tblPr>
        <w:tblStyle w:val="a4"/>
        <w:tblW w:w="9889" w:type="dxa"/>
        <w:shd w:val="clear" w:color="auto" w:fill="C2D69B" w:themeFill="accent3" w:themeFillTint="99"/>
        <w:tblLayout w:type="fixed"/>
        <w:tblLook w:val="04A0" w:firstRow="1" w:lastRow="0" w:firstColumn="1" w:lastColumn="0" w:noHBand="0" w:noVBand="1"/>
      </w:tblPr>
      <w:tblGrid>
        <w:gridCol w:w="817"/>
        <w:gridCol w:w="7088"/>
        <w:gridCol w:w="1984"/>
      </w:tblGrid>
      <w:tr w:rsidR="008B6731" w:rsidTr="00E83C6E">
        <w:tc>
          <w:tcPr>
            <w:tcW w:w="817" w:type="dxa"/>
            <w:shd w:val="clear" w:color="auto" w:fill="C2D69B" w:themeFill="accent3" w:themeFillTint="99"/>
          </w:tcPr>
          <w:p w:rsidR="008B6731" w:rsidRPr="009E79FD" w:rsidRDefault="008B6731" w:rsidP="008B6731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Разминка: зарисуйте или запишите предметы, находящиеся в доступе вашего зрения, в следующие неравенства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Образец: </w:t>
            </w:r>
            <w:r>
              <w:rPr>
                <w:noProof/>
                <w:lang w:eastAsia="ru-RU"/>
              </w:rPr>
              <w:drawing>
                <wp:inline distT="0" distB="0" distL="0" distR="0" wp14:anchorId="2759A6E5" wp14:editId="35645A89">
                  <wp:extent cx="3571875" cy="1852342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1875" cy="1852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 xml:space="preserve">_________ ≤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 xml:space="preserve">_________ =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lt;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__________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  <w:lang w:val="en-US"/>
              </w:rPr>
              <w:t>&gt;_________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lastRenderedPageBreak/>
              <w:t>0-1</w:t>
            </w:r>
          </w:p>
        </w:tc>
      </w:tr>
      <w:tr w:rsidR="008B6731" w:rsidTr="00E83C6E">
        <w:tc>
          <w:tcPr>
            <w:tcW w:w="817" w:type="dxa"/>
            <w:shd w:val="clear" w:color="auto" w:fill="C2D69B" w:themeFill="accent3" w:themeFillTint="99"/>
          </w:tcPr>
          <w:p w:rsidR="008B6731" w:rsidRPr="009E79FD" w:rsidRDefault="008B6731" w:rsidP="008B6731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Расставьте, пожалуйста,  5 мячей так, чтобы получилось два ряда по три мяча. По аналогии, расставьте, пожалуйста, 6 мячей так, чтобы каждый мяч, кроме одного, «видел» лишь 4 соседних мяча.  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задача выполнена для 5ти мячей.</w:t>
            </w:r>
          </w:p>
        </w:tc>
      </w:tr>
      <w:tr w:rsidR="008B6731" w:rsidTr="00E83C6E">
        <w:tc>
          <w:tcPr>
            <w:tcW w:w="817" w:type="dxa"/>
            <w:shd w:val="clear" w:color="auto" w:fill="C2D69B" w:themeFill="accent3" w:themeFillTint="99"/>
          </w:tcPr>
          <w:p w:rsidR="008B6731" w:rsidRPr="009E79FD" w:rsidRDefault="008B6731" w:rsidP="008B6731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Изучите схематический чертеж команды красных. И проверьте их расчеты при помощи  измерения расстояния, зная скорость и время идущего. 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Не забудьте указать единицы измерения.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6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Выполнено с подсказкой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5 – выполнено без подсказки, но с арифметической ошибкой.</w:t>
            </w:r>
          </w:p>
        </w:tc>
      </w:tr>
      <w:tr w:rsidR="008B6731" w:rsidTr="00E83C6E">
        <w:tc>
          <w:tcPr>
            <w:tcW w:w="817" w:type="dxa"/>
            <w:shd w:val="clear" w:color="auto" w:fill="C2D69B" w:themeFill="accent3" w:themeFillTint="99"/>
          </w:tcPr>
          <w:p w:rsidR="008B6731" w:rsidRPr="009E79FD" w:rsidRDefault="008B6731" w:rsidP="008B6731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Координаты в  игре «Морской бой». 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Получите шифр у команды «Желтых» и разгадайте его, посмотрев внимательно на чертежи на асфальте.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 – разгадано с подсказкой.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3 – разгадано без подсказки.</w:t>
            </w:r>
          </w:p>
        </w:tc>
      </w:tr>
      <w:tr w:rsidR="008B6731" w:rsidTr="00E83C6E">
        <w:tc>
          <w:tcPr>
            <w:tcW w:w="817" w:type="dxa"/>
            <w:shd w:val="clear" w:color="auto" w:fill="C2D69B" w:themeFill="accent3" w:themeFillTint="99"/>
          </w:tcPr>
          <w:p w:rsidR="008B6731" w:rsidRPr="006326C8" w:rsidRDefault="008B6731" w:rsidP="008B6731">
            <w:pPr>
              <w:pStyle w:val="a3"/>
              <w:numPr>
                <w:ilvl w:val="0"/>
                <w:numId w:val="4"/>
              </w:num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7088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Какое задание Вам понравилось больше всего? Приготовьтесь рассказать его решение другим командам.</w:t>
            </w:r>
          </w:p>
        </w:tc>
        <w:tc>
          <w:tcPr>
            <w:tcW w:w="1984" w:type="dxa"/>
            <w:shd w:val="clear" w:color="auto" w:fill="C2D69B" w:themeFill="accent3" w:themeFillTint="99"/>
          </w:tcPr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0-3</w:t>
            </w:r>
          </w:p>
          <w:p w:rsidR="008B6731" w:rsidRDefault="008B6731" w:rsidP="00E83C6E">
            <w:pPr>
              <w:spacing w:after="135" w:line="360" w:lineRule="auto"/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</w:pP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</w:t>
            </w:r>
            <w:r w:rsidRPr="00D451E2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– рассказывает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один  или два участника команды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2. рассказывают более  двух участников;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br/>
              <w:t>3. Рассказывают более двух участников и + балл зрительских симпатий.</w:t>
            </w:r>
          </w:p>
        </w:tc>
      </w:tr>
    </w:tbl>
    <w:p w:rsidR="008B6731" w:rsidRPr="008A3CFD" w:rsidRDefault="008B6731" w:rsidP="008B6731">
      <w:pPr>
        <w:shd w:val="clear" w:color="auto" w:fill="FFFFFF"/>
        <w:spacing w:after="135" w:line="360" w:lineRule="auto"/>
        <w:ind w:left="360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937462" w:rsidRDefault="00937462">
      <w:bookmarkStart w:id="0" w:name="_GoBack"/>
      <w:bookmarkEnd w:id="0"/>
    </w:p>
    <w:sectPr w:rsidR="009374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9F476C"/>
    <w:multiLevelType w:val="hybridMultilevel"/>
    <w:tmpl w:val="5A0613FC"/>
    <w:lvl w:ilvl="0" w:tplc="07E08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7F51DE"/>
    <w:multiLevelType w:val="hybridMultilevel"/>
    <w:tmpl w:val="4F560B48"/>
    <w:lvl w:ilvl="0" w:tplc="247039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D554B8"/>
    <w:multiLevelType w:val="hybridMultilevel"/>
    <w:tmpl w:val="BD701E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0636FF"/>
    <w:multiLevelType w:val="hybridMultilevel"/>
    <w:tmpl w:val="DC180A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tLAwtzAwtjQ1NTdQ0lEKTi0uzszPAykwrAUAqYIy8CwAAAA="/>
  </w:docVars>
  <w:rsids>
    <w:rsidRoot w:val="00536335"/>
    <w:rsid w:val="00536335"/>
    <w:rsid w:val="008B6731"/>
    <w:rsid w:val="00937462"/>
    <w:rsid w:val="00D83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67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6731"/>
    <w:pPr>
      <w:ind w:left="720"/>
      <w:contextualSpacing/>
    </w:pPr>
  </w:style>
  <w:style w:type="table" w:styleId="a4">
    <w:name w:val="Table Grid"/>
    <w:basedOn w:val="a1"/>
    <w:uiPriority w:val="59"/>
    <w:rsid w:val="008B67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B67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B67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67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B6731"/>
    <w:pPr>
      <w:ind w:left="720"/>
      <w:contextualSpacing/>
    </w:pPr>
  </w:style>
  <w:style w:type="table" w:styleId="a4">
    <w:name w:val="Table Grid"/>
    <w:basedOn w:val="a1"/>
    <w:uiPriority w:val="59"/>
    <w:rsid w:val="008B67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B67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8B67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38</Words>
  <Characters>4210</Characters>
  <Application>Microsoft Office Word</Application>
  <DocSecurity>0</DocSecurity>
  <Lines>35</Lines>
  <Paragraphs>9</Paragraphs>
  <ScaleCrop>false</ScaleCrop>
  <Company>Microsoft</Company>
  <LinksUpToDate>false</LinksUpToDate>
  <CharactersWithSpaces>4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а Соколова</dc:creator>
  <cp:keywords/>
  <dc:description/>
  <cp:lastModifiedBy>Александра Соколова</cp:lastModifiedBy>
  <cp:revision>2</cp:revision>
  <dcterms:created xsi:type="dcterms:W3CDTF">2019-03-11T17:27:00Z</dcterms:created>
  <dcterms:modified xsi:type="dcterms:W3CDTF">2019-03-11T17:30:00Z</dcterms:modified>
</cp:coreProperties>
</file>